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2D51471A" w:rsidR="00DB5E70" w:rsidRPr="00767087" w:rsidRDefault="00767087" w:rsidP="00DB5E70">
      <w:pPr>
        <w:rPr>
          <w:b/>
        </w:rPr>
      </w:pPr>
      <w:r w:rsidRPr="00767087">
        <w:rPr>
          <w:b/>
        </w:rPr>
        <w:t>Ratios and Proportional Relationships (7.RP.3)</w:t>
      </w:r>
    </w:p>
    <w:p w14:paraId="206D08D0" w14:textId="77777777" w:rsidR="00DB5E70" w:rsidRDefault="00DB5E70" w:rsidP="00DB5E70"/>
    <w:p w14:paraId="11F7DCFF" w14:textId="2AA4D3EA" w:rsidR="00DB5E70" w:rsidRPr="00DB5E70" w:rsidRDefault="00DC688F" w:rsidP="00DB5E70">
      <w:pPr>
        <w:rPr>
          <w:sz w:val="28"/>
        </w:rPr>
      </w:pPr>
      <w:r>
        <w:rPr>
          <w:sz w:val="28"/>
        </w:rPr>
        <w:t>The price of a certain item in P dollars. The sales tax on the item is 7%. Which expressions represent the total cost of the item, in dollars, after the tax has been applied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767087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767087">
        <w:tc>
          <w:tcPr>
            <w:tcW w:w="3433" w:type="dxa"/>
          </w:tcPr>
          <w:p w14:paraId="024DF8A3" w14:textId="040DC6A1" w:rsidR="00DB5E70" w:rsidRDefault="00DB5E70" w:rsidP="00DB5E70">
            <w:r>
              <w:t xml:space="preserve">A. </w:t>
            </w:r>
            <m:oMath>
              <m:r>
                <w:rPr>
                  <w:rFonts w:ascii="Cambria Math" w:hAnsi="Cambria Math"/>
                </w:rPr>
                <m:t>0.07P</m:t>
              </m:r>
            </m:oMath>
          </w:p>
          <w:p w14:paraId="044825E3" w14:textId="584AD164" w:rsidR="00DB5E70" w:rsidRDefault="00DB5E70" w:rsidP="00DB5E70"/>
          <w:p w14:paraId="494FD84C" w14:textId="1729B5D3" w:rsidR="00767087" w:rsidRDefault="00767087" w:rsidP="00DB5E70"/>
          <w:p w14:paraId="36312DCE" w14:textId="59BC4C3A" w:rsidR="00767087" w:rsidRDefault="00767087" w:rsidP="00DB5E70"/>
          <w:p w14:paraId="27C53898" w14:textId="77777777" w:rsidR="00767087" w:rsidRDefault="00767087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76D4AF02" w:rsidR="00972848" w:rsidRDefault="00972848" w:rsidP="00DB5E70"/>
        </w:tc>
      </w:tr>
      <w:tr w:rsidR="00DB5E70" w14:paraId="15086042" w14:textId="77777777" w:rsidTr="00767087">
        <w:tc>
          <w:tcPr>
            <w:tcW w:w="3433" w:type="dxa"/>
          </w:tcPr>
          <w:p w14:paraId="55A50FDE" w14:textId="1A4E4737" w:rsidR="00DB5E70" w:rsidRDefault="00DB5E70" w:rsidP="00DB5E70">
            <w:r>
              <w:t xml:space="preserve">B. </w:t>
            </w:r>
            <m:oMath>
              <m:r>
                <w:rPr>
                  <w:rFonts w:ascii="Cambria Math" w:hAnsi="Cambria Math"/>
                </w:rPr>
                <m:t>1.07P</m:t>
              </m:r>
            </m:oMath>
          </w:p>
          <w:p w14:paraId="385E880C" w14:textId="17B6FC9F" w:rsidR="00DB5E70" w:rsidRDefault="00DB5E70" w:rsidP="00DB5E70">
            <w:r>
              <w:t xml:space="preserve">  </w:t>
            </w:r>
          </w:p>
          <w:p w14:paraId="62062FDC" w14:textId="5418EBCB" w:rsidR="00767087" w:rsidRDefault="00767087" w:rsidP="00DB5E70"/>
          <w:p w14:paraId="5B1ABD03" w14:textId="77777777" w:rsidR="00767087" w:rsidRDefault="00767087" w:rsidP="00DB5E70"/>
          <w:p w14:paraId="6162B300" w14:textId="77777777" w:rsidR="00767087" w:rsidRDefault="00767087" w:rsidP="00DB5E70"/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767087">
        <w:tc>
          <w:tcPr>
            <w:tcW w:w="3433" w:type="dxa"/>
          </w:tcPr>
          <w:p w14:paraId="7D618396" w14:textId="776D6A8A" w:rsidR="00DB5E70" w:rsidRDefault="00DB5E70" w:rsidP="00DB5E70">
            <w:r>
              <w:t xml:space="preserve">C. </w:t>
            </w:r>
            <m:oMath>
              <m:r>
                <w:rPr>
                  <w:rFonts w:ascii="Cambria Math" w:hAnsi="Cambria Math"/>
                </w:rPr>
                <m:t>P+0.07P</m:t>
              </m:r>
            </m:oMath>
          </w:p>
          <w:p w14:paraId="210219DD" w14:textId="2279F140" w:rsidR="00DB5E70" w:rsidRDefault="00DB5E70" w:rsidP="00DB5E70">
            <w:r>
              <w:t xml:space="preserve">  </w:t>
            </w:r>
          </w:p>
          <w:p w14:paraId="3B28ED75" w14:textId="2BD1F601" w:rsidR="00767087" w:rsidRDefault="00767087" w:rsidP="00DB5E70"/>
          <w:p w14:paraId="30D75D01" w14:textId="77777777" w:rsidR="00767087" w:rsidRDefault="00767087" w:rsidP="00DB5E70"/>
          <w:p w14:paraId="71B43434" w14:textId="77777777" w:rsidR="00767087" w:rsidRDefault="00767087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767087">
        <w:tc>
          <w:tcPr>
            <w:tcW w:w="3433" w:type="dxa"/>
          </w:tcPr>
          <w:p w14:paraId="7DCB8B98" w14:textId="23F3F5C7" w:rsidR="00DB5E70" w:rsidRDefault="00DB5E70" w:rsidP="00DB5E70">
            <w:r>
              <w:t xml:space="preserve">D. </w:t>
            </w:r>
            <m:oMath>
              <m:r>
                <w:rPr>
                  <w:rFonts w:ascii="Cambria Math" w:hAnsi="Cambria Math"/>
                </w:rPr>
                <m:t>1+0.07P</m:t>
              </m:r>
            </m:oMath>
          </w:p>
          <w:p w14:paraId="04B7338B" w14:textId="29439D09" w:rsidR="00DB5E70" w:rsidRDefault="00DB5E70" w:rsidP="00DB5E70">
            <w:r>
              <w:t xml:space="preserve"> </w:t>
            </w:r>
          </w:p>
          <w:p w14:paraId="21EC3CB6" w14:textId="7EE1CECE" w:rsidR="00767087" w:rsidRDefault="00767087" w:rsidP="00DB5E70"/>
          <w:p w14:paraId="37C7B9FC" w14:textId="6C11AF5E" w:rsidR="00767087" w:rsidRDefault="00767087" w:rsidP="00DB5E70"/>
          <w:p w14:paraId="7D81AD3E" w14:textId="77777777" w:rsidR="00767087" w:rsidRDefault="00767087" w:rsidP="00DB5E70">
            <w:bookmarkStart w:id="0" w:name="_GoBack"/>
            <w:bookmarkEnd w:id="0"/>
          </w:p>
          <w:p w14:paraId="03410F93" w14:textId="3C414F1B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  <w:tr w:rsidR="00DB5E70" w14:paraId="6EFA4F7A" w14:textId="77777777" w:rsidTr="00767087">
        <w:tc>
          <w:tcPr>
            <w:tcW w:w="3433" w:type="dxa"/>
          </w:tcPr>
          <w:p w14:paraId="6190EA3B" w14:textId="2AE8A230" w:rsidR="00DB5E70" w:rsidRDefault="00DB5E70" w:rsidP="00DB5E70">
            <w:r>
              <w:t xml:space="preserve">E. 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0.07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</m:oMath>
          </w:p>
          <w:p w14:paraId="0F76C136" w14:textId="5117C4A2" w:rsidR="00DB5E70" w:rsidRDefault="00DB5E70" w:rsidP="00DB5E70">
            <w:r>
              <w:t xml:space="preserve"> </w:t>
            </w:r>
          </w:p>
          <w:p w14:paraId="17DF4974" w14:textId="77777777" w:rsidR="00767087" w:rsidRDefault="00767087" w:rsidP="00DB5E70"/>
          <w:p w14:paraId="44EA4061" w14:textId="69B4AC11" w:rsidR="00767087" w:rsidRDefault="00767087" w:rsidP="00DB5E70"/>
          <w:p w14:paraId="5339F86B" w14:textId="77777777" w:rsidR="00767087" w:rsidRDefault="00767087" w:rsidP="00DB5E70"/>
          <w:p w14:paraId="59DEFE0C" w14:textId="682BFDA2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5AC4EC7F" w14:textId="77777777" w:rsidR="00DB5E70" w:rsidRDefault="00DB5E70" w:rsidP="00DB5E70"/>
        </w:tc>
        <w:tc>
          <w:tcPr>
            <w:tcW w:w="7542" w:type="dxa"/>
          </w:tcPr>
          <w:p w14:paraId="4FB1B1AE" w14:textId="77777777" w:rsidR="00DB5E70" w:rsidRDefault="00DB5E70" w:rsidP="00DB5E70"/>
        </w:tc>
      </w:tr>
    </w:tbl>
    <w:p w14:paraId="29FCC3E4" w14:textId="77777777" w:rsidR="00DB5E70" w:rsidRDefault="00DB5E70" w:rsidP="00DB5E70"/>
    <w:p w14:paraId="60F3BE85" w14:textId="78F0DC57" w:rsidR="00DB5E70" w:rsidRDefault="00DB5E70" w:rsidP="00DB5E70">
      <w:r>
        <w:t>Source: PARCC Spr</w:t>
      </w:r>
      <w:r w:rsidR="002150DB">
        <w:t>ing 201</w:t>
      </w:r>
      <w:r w:rsidR="00DC688F">
        <w:t xml:space="preserve">7 Grade 7 Released Items </w:t>
      </w:r>
      <w:hyperlink r:id="rId4" w:history="1">
        <w:r w:rsidR="00DC688F" w:rsidRPr="003D71F4">
          <w:rPr>
            <w:rStyle w:val="Hyperlink"/>
          </w:rPr>
          <w:t>https://parcc-assessment.org/wp-content/uploads/2018/01/MathReleasedItems/Grade-7-Math-Item-Set-2017.pdf</w:t>
        </w:r>
      </w:hyperlink>
      <w:r w:rsidR="00DC688F">
        <w:t xml:space="preserve"> </w:t>
      </w:r>
    </w:p>
    <w:sectPr w:rsidR="00DB5E70" w:rsidSect="0076708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gUANVOiZCwAAAA="/>
  </w:docVars>
  <w:rsids>
    <w:rsidRoot w:val="00DB5E70"/>
    <w:rsid w:val="002150DB"/>
    <w:rsid w:val="005D5B5D"/>
    <w:rsid w:val="00767087"/>
    <w:rsid w:val="007B2D78"/>
    <w:rsid w:val="00972848"/>
    <w:rsid w:val="009F0BB7"/>
    <w:rsid w:val="00B05FF6"/>
    <w:rsid w:val="00B10A24"/>
    <w:rsid w:val="00B761DD"/>
    <w:rsid w:val="00DB5E70"/>
    <w:rsid w:val="00DC688F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rcc-assessment.org/wp-content/uploads/2018/01/MathReleasedItems/Grade-7-Math-Item-Set-2017.pdf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D9C1BC-4146-4465-8725-18902CCFA8C3}"/>
</file>

<file path=customXml/itemProps2.xml><?xml version="1.0" encoding="utf-8"?>
<ds:datastoreItem xmlns:ds="http://schemas.openxmlformats.org/officeDocument/2006/customXml" ds:itemID="{3DDECD22-E6D8-4EF9-9CAF-17A75665EB58}"/>
</file>

<file path=customXml/itemProps3.xml><?xml version="1.0" encoding="utf-8"?>
<ds:datastoreItem xmlns:ds="http://schemas.openxmlformats.org/officeDocument/2006/customXml" ds:itemID="{6E09E1D0-C434-41E6-AC82-12556B6AA8B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3</cp:revision>
  <dcterms:created xsi:type="dcterms:W3CDTF">2019-02-24T00:54:00Z</dcterms:created>
  <dcterms:modified xsi:type="dcterms:W3CDTF">2019-02-2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